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270765</w:t>
      </w:r>
      <w:r>
        <w:t xml:space="preserve"> </w:t>
      </w:r>
      <w:r>
        <w:t xml:space="preserve">การพัฒนาโปรแกรมประยุกต์สำหรับอุปกรณ์เคลื่อนที่</w:t>
      </w:r>
      <w:r>
        <w:t xml:space="preserve"> </w:t>
      </w:r>
      <w:r>
        <w:t xml:space="preserve">30min</w:t>
      </w:r>
    </w:p>
    <w:p>
      <w:pPr>
        <w:pStyle w:val="Date"/>
      </w:pPr>
      <w:r>
        <w:t xml:space="preserve">วันพฤหัสบดีที่</w:t>
      </w:r>
      <w:r>
        <w:t xml:space="preserve"> </w:t>
      </w:r>
      <w:r>
        <w:t xml:space="preserve">25</w:t>
      </w:r>
      <w:r>
        <w:t xml:space="preserve"> </w:t>
      </w:r>
      <w:r>
        <w:t xml:space="preserve">สิงห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ได้ยินนะคะ ใครที่เข้ามาแล้วเปิด Google Chrome เรา แล้วก็เข้าทาง abell เหมือนเดิมนะคะเด็กๆ วันนี้จะพาทำ หน้าล็อกอินทำอย่างไร บางทีทำงานเขาก็จะมีให้ login เข้าไปใช่เปล่า เพราะฉะนั้นเราจะทำหน้า login เราจะทำอย่างไร พิมพ์ ทั้งเอเบิลของเรา ถังถังถังถังถัง abel พ่อไงหรอกินข้าวนำได้นะ กดอะไรตัวเองอะไร แล้วเราก็ login เข้าที่เราสร้างไว้นะในครั้งก่อนนะคะ อะไร ใช้ Google จะใช้ตัวนี้ ผิดอันซะบ่ ช่างเถอะ สงสัยจะไม่ใช่ตัวนี้ งงงง Google นะ มี 2 3 ตัว ไม่ออกให้ผมด้วย ผมจะออก Find Out เขาไม่ถูกกันน่ะ เข้าใหม่ มีหลายตัวแต่ไม่ได้ ตัวนี้หรือ OK เข้าสู่กันแล้ว ได้หรือเปล่าตัวเดิมตัวเอง login ทาง Able เราสร้างไว้นะคะครั้งก่อน ทีนี้ตัวนี้โปรเจคใหม่อยู่แล้วนะคะ ให้เรานิกกี้ New App เลือก New App ชื่อเหมือนเดิมจะตั้งชื่อว่าอะไรคะ ตั้งชื่อ App นี้ว่าอะไร สมมุติ ส่วนใหญ่ถ้า App พวกมีล็อคอินเข้าไป มันจะเป็น หว้ากอรีบก่อนนะคะ ให้เลือกเป็น indication แล้วก่อนนะกัน ดูนะ ในรูปที่เปิดให้ดูน่ะ คือส่วนของ Login เขาสร้างไว้นะ เป็นตัวอย่างว่าถ้าเราจะทำให้มีลักษณะแบบนี้ มีช่องกรอกกรอก เราจะทำอย่างไรจัดวางอย่างไรนะคะ มันก็จะมีส่วนของเหมือน username ใช่ไหมลูก password แล้วก็ปุ่ม login ใช่ไหมคะ นะคะ มันจะมีสัดส่วนของมันอยู่นะ เราจะวางอย่างไรให้มัน นี่เห็นไหม ระดับช่างไฟของมันออกมาเรียนได้สวยงามไม่ใช่ เลี้ยงออกมาแล้วยกไปยกมาไม่สวยงามนะคะ วิธีการนี้คือการใช้เครื่องมือที่ชื่อว่า คอลัมน์ หาคำว่ารัก อิ่มค่ะ ขี้เกียจ เหมือนไอ้นี่หาก็จะพิมพ์นะคะ พิมพ์คอลัมน์ลงไป ทำไมช้าจัง c o l u m e Video ไม่มีคอลัมน์หรือ ทำไมล่ะ ทำไมล่ะ มี component ไหนอีกนี่ ดูตัวอย่างตัวอย่างเขา มีส่วนของอะไรบ้าง มีเหมือนมีรูป อร่อยไหมคะ อยากใส่ไหม เราจะใส่รูปเหมือนอย่างนี้นะคะ อย่างนี้ เราเข้าไปที่อะไรคะ image หรืออะไรลูก อยากมาใช่ไหม Image เมื่อวาน ตำแหน่งเงินออกนะจัดตำแหน่ง ตรงกลาง นะคะ พ่อไปหารูปอะไร รูป เหมือนคนอย่างนี้ใช่ไหม ให้ไหมล่ะ รูปคนน่ะ ทั้งเอเบิ้ล เราหานะคะหาโลโก้ รูปโลโก้แบบนี้ อะไรนะ เอาแบบไหนเอาแบบนี้ก็ได้ อย่างนี้ ออกนะ เรียกว่าอะไร พรศรีนะ ขวัญ Login คำว่าไอคอน แล้วก็ล็อคอินนะคะ เขาหาไอคอนนี้กัน เราจะเอาตัวไหนใช้เลือกเอาเลยเอาตัวไหนดี ได้แล้วนะคะ เราจะเอาตัวนี้ล่ะ ตัวนี้ดีกว่า หาเอาเองนะคะอยากได้แบบไหน เอา สมมุติจะเอาตัวนี้ ฟรีหรือเปล่านี่ ดูด้วยนะ Free Free Download Image Standard เราเลือกฟรีนะ ใช่ไหม ไหนบอกว่าฟรี ขี้ตั๋วเบเบ้ อย่าลืมหาคำว่าฟรีด้วยนะเด็กๆ เดี๋ยวไม่ได้อ่ะ free download ด้วย ติดลิขสิทธิ์อีก Free Download โอเคหาใหม่ ไม่ได้ตอนนี้ก็ต้องได้ตัวนี้ล่ะนะ ตัวนี้ก็สวยอยู่นะ เอาตัวนี้ก็ได้ PNG ก็พอ Premium Free Download ไปไหนแล้ว ได้แล้วนะคะ แม่ได้แล้วนะ เด็กๆได้หรือยัง เราจะใช้ตัวนี้นะคะ เหมือนเดิม ไปที่คลังเอเบิ้ล The Pictures นะ โหลดไฟล์ที่เมื่อกี้เราไปโหลดมา อยู่ไหนล่ะ ดาวน์โหลดไหม OK ได้แล้วครับได้แล้ว สระผมได้แล้วครับ เด็กๆได้หรือยังครับ ได้แล้วนะคะ มีรูปแล้ว ต่อไปสิ่งที่เราจะต้องมีใน Login ก็คือ มีอะไรคะ มีนาเมล์ใช่ไหมคะแสดงข้อความ ว่าให้ล็อกอินเข้าไป ใช้ Login ใช้คำว่าอะไรดี User login แล้วกันนะ นะคะ เราในรูปแล้ว นี่เราจะมีในบัญชีค่ะก็คือลาเบลค่ะ ใช่ไหมเป็นราเบลนะคะเด็กๆ ในตัวอย่างเห็นไหม Member ล็อกอินใช่ไหมคะ เราก็ต้องใช้ลาเบลในการสร้าง หากเราวางอยู่ในรูป ใช่ไหม แล้วตรง text นะ เราก็แก้เป็นอะไร you Sir คำว่า User แล้วก็คำว่าล็อกอินลงไป l o t e i n สัญญาณลาบ โอเคได้ยินอยู่นะโอเคค่ะ นะคะ ไปที่วางรูปเสร็จแล้วให้วางลาเบลนะคะ หลวงพ่อ login ลงไปเนาะ รูปแบบของเด็กๆลองเลือกนะคะอยากได้แบบไหน สีเปลี่ยนสีได้ เดี๋ยวเราจะขอ Font นอกจาก Background เราเป็นสีโครเมี่ยม วัฒนา ตัวหนังสือเราจะต้องใช้สีอ่อนนะคะ คือสีตรงข้าม เล่นเกมก่อน พื้นที่เต็มตัวหนังสือก็ต้องสีอ่อนนะคะ เซอร์ล็อกอินนะคะ ปัญหาไหมทำให้เป็นตัวหนาด้วย จับแมว ตรงไหนเอ่ย อะไรนะคะ กลาง OK ขนาดตัวอักษร นะคะ 18 เล็กไปเพิ่ม เพิ่มขนาดได้ เอาเท่าไหร่ 30 ใช่ไหม โอเคนะ นะคะในส่วนของ User login แล้ว ก็คือส่วนของราเมลแล้ว ทำอะไรต่อ บอกแล้วนะคะทำส่วนไหนปุ๊บ อย่าลืมลาเบล ลาเบล วันนี้อย่าลืมใส่ชื่อจะได้รู้ว่าตรงนี้มันคืออะไรนะ รักนะคะบอกเสมอว่าใส่ชื่อมันเข้าไปด้วย จะได้พอเวลาเราเป็นแค่คนนะคะ เราจะได้รู้ Image image icon ของมะเขือ Icon อิ่ม icon Login l o g i n นะคะ 23 วันที่ 3 ที่จะต้องใส่ เห็นไหมคะ อย่างนี้เขาเรียกว่า ฟิวส์ เพราะมันจะต้องเป็น กรอกข้อความได้ 2000 กว่าเขาอีกนะ ตัว เขาขาวๆ 2 อันนี้คะ กรอบขาว 2 อันนี้ เราจะใส่เลขหน้า Excel นะลูก สาเหตุหรือยังไปหาแท็กซี่ไม่เจอ งั้นเรา ไปที่มหาวิทยาลัยคิมเทค อยู่หรือ text input input เน็ตล่มใช้ ลากมา อันนี้เราก็ว่าง 2 อันนะคะเด็กๆ ที่ 1 22 ต่อกัน เรียงต่อกัน Dek jew ใช้ 2 อันจอเท่านั้น 2 อัน 1 อัน 2 อันนะคะ ขนาดด้วย ยังไงให้มันเท่ากัน อาแปะกันอย่างนี้นะ เท่ากันนะ เป็นช่องไฟให้สวยงามนะคะ หรือเปล่า นิดนึงอยากได้สีอะไร เอาไปให้เธอด้วยนะคะ input input อันแรก ชุดหนึ่งมี อะไรเอ่ย input 1 เป็น ใส่ username 1 user name input surname นะคะ 2 Password ไหม บวชนะคะ บอกให้รู้ว่า แต่ละอันคืออะไร ราคา เวลา ยิ่งเราไม่รู้นะว่ากันหรือเปล่า ชื่อว่า password บอกแล้วว่า ครางหนัก 20 แล้วนะ ปีนี้ใน username นะคะ ในยูเซอร์เนม มันมีอะไรอยู่ด้วยเห็นหรือเปล่า ใส่อะไรเข้าไป ตัวอย่างในตัวอย่าง ผิดขอโทษ อยากเห็นมันมีไอคอน ลุกอมกับ ลูกกุญแจ เราจะให้มันเห็นไอคอนนี้ ทำอย่างไร ไปที่ หน้าจอเราเหมือนเดิม เราก็เอารูปนี่ไงเข้าไปใน ไปนี้ ใส่ได้ไหม ให้ใส่เข้าไปไหมนี่ จะให้ใส่เข้าไปใน เช็คไหมน่ะ ให้ใส่เข้าไปข้างใน ให้ใส่ มาข้างล่างข้างๆ เราก็จะมีเม็ดเล็กๆนี่ กันนะคะ โอเคไหมคะ เราหารูปไข่ ยิงลูกอะไร มีรูปคนกับรูปกุญแจ หาต่อสิครับ รออะไร เปิดไว้แล้ว ตัวนี้แล้วกัน ดาวน์โหลดเหมือนเดิมนะคะ ลูกต่อไป คือรูป หาต่อหาต่อ แม่กุญแจ แต่กุญแจ ลูกกุญแจไม่เจอแม่ แม่กุญแจหาแม่กุญแจก่อนนะคะ คำว่าล็อค ตัวนี้ แล้วกัน ตัวไหนเอาก่อนละ ในรูปแล้วในองค์ประกอบแล้ว ไปเรื่อยๆ ไปยัง มีลูกหาสายด้วยนะคะ วันที่ 1 ลูกแรก Mate 10 administer อัพโหลดไฟล์ login 1 Open ได้แล้ว ขนาดเอาเองนะเด็กๆ มีเท่าเกาะ ขยาย เดี๋ยวเข้าไปที่ตำแหน่งของวัตถุชิ้นนั้น ชื่อเขาก็ได้ เด็กที่ชื่อเขา โอเคนะคะ ให้แล้วนะ ต้นกัญชาใส่ เพิ่ม หมดใจก็ไป ไม่ได้เราก็ยึดได้กดได้นะ เดี๋ยว สีใส่อะไรน่ะ ภาวะองค์ประกอบมันมีอะไร ชอบมีคนหนึ่งใช่ไหม อันล่างสุด ไม่ใช่อี 2 ส่วนสิ มีส่วนของเดี๋ยวนะ นี่ดูชัดๆ มีส่วนที่เหมือนติ๊กเย็นนี้เห็นไหมคะ ล็อกเก็ต password แล้วก็ Login button ปุ่มกด นะ ไม่มีพริกอย่างนี้นะจ๊ะ พี่มีฟิตเนสไหมคะ หรือว่าบล็อก xnxx ไหม Music Box รักลงไปเลย กวาง จะได้เช็คบล็อกแล้ว 1 อัน และมีอะไรต่อจากเช็คบล็อกคือมี ใช่ไหมคะ ว่า Remember Me เบล เริ่มมีไว้ ตรงนี้ ซิมพม่า Remember Me ดี เมมเบอร์ eer Member ก็มี อีกค่ะ เปลี่ยน font ฟอนต์ก่อนจะได้เห็น No หรือเปล่า ในอีกนะ มี อะไรอีก ผิดอะไร ก็มีฟอ password Password นี้มันเป็น เขาเรียกว่าอะไร Link เราต้องใช้ตัว ตอน เขาเรียกว่าอะไรนะ coding อยากให้มันเป็นลิงค์ ค่อยใส่ลิงค์นะคะ วันนี้ เดี๋ยวนี้ใช้คำว่า พื้นที่ ยายไพเสียหลัง รถไถ Remember Me รู้สึกว่ามันใหญ่ไป กดไม่ได้ 8 ใหญ่ไปลดลง OK Remember Me สีนะคะ ก็ God เราก็จะใช้ คำว่า รอก่อนนะคะ oor จำไม่ได้ ช่วงนี้สมอง ค่อยจำ บอกกอล์ฟ artis ก็ ประกวดนะคะ aws Part แล้วก็หด You ดี ตามด้วย เครื่องหมายคำถาม ออกัส นี่แหละนะ 14 คะ ไหนเท่ากัน แล้วก็สี ว้าว มันใหม่ ให้เห็นความแตกต่าง ตำแหน่งคนจัด ลงตรงกัน Mono ไม่ค่อยได้ หนูเลื่อนอีกนิดนึงนะ เอาสีอะไร เอาสี สีเหลืองสีเขียว สีฟ้า OK แล้วนะ เคนะ ขายอะไรคะ ไหมพรมคอตตอนล็อกอินไหน พี่เรียนราชวินิตของอยู่นะคะ เอาไป เลขบัตรผ่อนค่ะ บัตรอิออน เดี๋ยวเราเอาวางอันล่างสุดใช่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270765 การพัฒนาโปรแกรมประยุกต์สำหรับอุปกรณ์เคลื่อนที่ 30min</dc:title>
  <dc:creator/>
  <cp:keywords/>
  <dcterms:created xsi:type="dcterms:W3CDTF">2022-08-25T08:16:26Z</dcterms:created>
  <dcterms:modified xsi:type="dcterms:W3CDTF">2022-08-25T08: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สิงหาคม 2565 เวลา 14.00 น.</vt:lpwstr>
  </property>
  <property fmtid="{D5CDD505-2E9C-101B-9397-08002B2CF9AE}" pid="3" name="subtitle">
    <vt:lpwstr/>
  </property>
</Properties>
</file>